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16e6334</w:t>
        </w:r>
      </w:hyperlink>
      <w:r>
        <w:t xml:space="preserve"> </w:t>
      </w:r>
      <w:r>
        <w:t xml:space="preserve">on June 21,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w:t>
      </w:r>
    </w:p>
    <w:p>
      <w:pPr>
        <w:pStyle w:val="BodyText"/>
      </w:pPr>
      <w:r>
        <w:t xml:space="preserve">Le fait qu’on les trouve surprenants révèle en fait plutô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on va avoir l’impression que les coups sont joués quasi au hasard si l’on ignore tout des règles du jeu, alors que ce jeu ne fait aucunement intervenir la chanc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 précision relative.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16e6334711a78401ef594feea48ee6e2c13f3d0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16e6334711a78401ef594feea48ee6e2c13f3d05/"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16e6334711a78401ef594feea48ee6e2c13f3d0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16e6334711a78401ef594feea48ee6e2c13f3d05/"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1T14:23:59Z</dcterms:created>
  <dcterms:modified xsi:type="dcterms:W3CDTF">2021-06-21T14: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